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Academic</w:t>
      </w:r>
      <w:r>
        <w:t xml:space="preserve"> </w:t>
      </w:r>
      <w:r>
        <w:t xml:space="preserve">Researcher</w:t>
      </w:r>
      <w:r>
        <w:t xml:space="preserve"> </w:t>
      </w:r>
      <w:r>
        <w:t xml:space="preserve">Position</w:t>
      </w:r>
    </w:p>
    <w:bookmarkStart w:id="21" w:name="Xc6e98586f3f572f1dc06bff1b6ebd0381b582e4"/>
    <w:p>
      <w:pPr>
        <w:pStyle w:val="Heading1"/>
      </w:pPr>
      <w:r>
        <w:t xml:space="preserve">Internship Application Letter: Academic Researcher Position in San Francisco, United States</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Dr. [Hiring Manager's Last Name]</w:t>
      </w:r>
      <w:r>
        <w:br/>
      </w:r>
      <w:r>
        <w:t xml:space="preserve">Hiring Committee</w:t>
      </w:r>
      <w:r>
        <w:br/>
      </w:r>
      <w:r>
        <w:t xml:space="preserve">[Institution/Organization Name]</w:t>
      </w:r>
      <w:r>
        <w:br/>
      </w:r>
      <w:r>
        <w:t xml:space="preserve">[Institution Address]</w:t>
      </w:r>
      <w:r>
        <w:br/>
      </w:r>
      <w:r>
        <w:t xml:space="preserve">San Francisco, CA 94105</w:t>
      </w:r>
      <w:r>
        <w:br/>
      </w:r>
      <w:r>
        <w:t xml:space="preserve">United States</w:t>
      </w:r>
    </w:p>
    <w:bookmarkStart w:id="20" w:name="Xc052be44d59baf651bcf4fa48932cb418e802ce"/>
    <w:p>
      <w:pPr>
        <w:pStyle w:val="Heading2"/>
      </w:pPr>
      <w:r>
        <w:t xml:space="preserve">Subject: Application for Academic Researcher Internship Position</w:t>
      </w:r>
    </w:p>
    <w:p>
      <w:pPr>
        <w:pStyle w:val="FirstParagraph"/>
      </w:pPr>
      <w:r>
        <w:t xml:space="preserve">Dear Dr. [Hiring Manager's Last Name],</w:t>
      </w:r>
    </w:p>
    <w:p>
      <w:pPr>
        <w:pStyle w:val="BodyText"/>
      </w:pPr>
      <w:r>
        <w:t xml:space="preserve">I am writing with profound enthusiasm to express my earnest interest in the Academic Researcher Internship position at [Institution/Organization Name] in San Francisco, United States. As a dedicated graduate student in [Your Field of Study, e.g., Computational Biology, Environmental Science, or Data Science] at [Your University], I have meticulously cultivated research skills and academic rigor aligned with the innovative ethos of the San Francisco Bay Area's premier research ecosystem. My application represents not merely a request for an internship, but a commitment to contributing meaningfully to the cutting-edge academic and scientific advancements flourishing within this dynamic city.</w:t>
      </w:r>
    </w:p>
    <w:p>
      <w:pPr>
        <w:pStyle w:val="BodyText"/>
      </w:pPr>
      <w:r>
        <w:t xml:space="preserve">Throughout my undergraduate and graduate studies at [Your University], I have immersed myself in rigorous academic research, consistently demonstrating the methodological precision and intellectual curiosity essential for success as an Academic Researcher. My thesis project, titled "[Thesis Title]," focused on [Briefly describe core research topic, e.g., "machine learning applications for predicting urban air quality patterns in metropolitan environments"], requiring advanced statistical analysis using Python and R, extensive literature synthesis across environmental science and AI journals, and meticulous experimental design. This work demanded not only technical proficiency but also the ability to navigate complex datasets – skills directly transferable to the research challenges anticipated within your esteemed institution in San Francisco. I have co-authored [Number] peer-reviewed publications in [Journal Names/Conferences], including a recent paper on [Specific Topic] published in [Journal Name, if applicable], demonstrating my capacity for high-impact scholarly contribution from the very outset of my academic journey.</w:t>
      </w:r>
    </w:p>
    <w:p>
      <w:pPr>
        <w:pStyle w:val="BodyText"/>
      </w:pPr>
      <w:r>
        <w:t xml:space="preserve">The decision to pursue an internship specifically within the San Francisco, United States context is deeply intentional and strategically aligned with my professional aspirations. San Francisco stands as a global nexus where world-class academia converges with technological innovation and societal impact. Institutions like [Mention Specific Local Institution, e.g., Stanford University's School of Medicine, UC Berkeley's College of Environmental Design, or Lawrence Berkeley National Laboratory] foster unparalleled interdisciplinary collaboration that directly mirrors the collaborative spirit I seek to embody. The proximity to tech giants such as Google AI Research and Salesforce's data science teams provides a unique ecosystem where academic research can rapidly translate into real-world applications – a synergy I am eager to leverage. My fascination with [Mention Specific Aspect of Local Research, e.g., "the integration of AI in personalized medicine within San Francisco's biotech corridors" or "sustainable urban planning solutions for coastal cities like SF"] is not abstract; it stems from observing the tangible work being done by researchers here and the palpable energy of innovation that defines the city's academic landscape. An internship at [Institution/Organization Name] in this environment represents the ideal catalyst to bridge my theoretical knowledge with practical, high-stakes research within a setting where academic excellence is intrinsically linked to global relevance.</w:t>
      </w:r>
    </w:p>
    <w:p>
      <w:pPr>
        <w:pStyle w:val="BodyText"/>
      </w:pPr>
      <w:r>
        <w:t xml:space="preserve">I possess robust technical competencies directly relevant to the anticipated responsibilities of an Academic Researcher Intern. My proficiency includes advanced data analysis (Python: Pandas, NumPy, SciPy; R; SQL), statistical modeling (regression analysis, hypothesis testing), qualitative research methods (interview coding, thematic analysis), and experience with [Mention Specific Software/Tools Relevant to the Role]. I am adept at utilizing laboratory equipment such as [Mention Specific Equipment if applicable] and have extensive experience in literature review databases like PubMed, Scopus, and Web of Science. Crucially, my ability to communicate complex research findings effectively – whether through detailed academic writing for publications or presenting findings at [Conference Name] – ensures I can contribute immediately to collaborative projects within your team. I am equally adept at working independently on focused research tasks while thriving within a structured academic environment that values both individual initiative and collective intellectual growth, a balance perfectly embodied by the Academic Researcher role.</w:t>
      </w:r>
    </w:p>
    <w:p>
      <w:pPr>
        <w:pStyle w:val="BodyText"/>
      </w:pPr>
      <w:r>
        <w:t xml:space="preserve">Furthermore, my personal commitment to the mission of advancing knowledge for societal benefit resonates deeply with the values I understand are central to [Institution/Organization Name]'s work in San Francisco. The city's unique position – grappling with challenges like sustainable development, health equity, and technological ethics while being at the forefront of solutions – demands research that is not only scientifically sound but also ethically grounded and community-aware. My volunteer work with [Mention Relevant Volunteer Experience, e.g., "a local urban ecology nonprofit in SF" or "a campus initiative addressing food insecurity"] has instilled in me a practical understanding of translating academic inquiry into community impact, an aspect I am eager to deepen through this internship.</w:t>
      </w:r>
    </w:p>
    <w:p>
      <w:pPr>
        <w:pStyle w:val="BodyText"/>
      </w:pPr>
      <w:r>
        <w:t xml:space="preserve">My application for the Academic Researcher Internship position is underpinned by a clear vision of how my skills and aspirations align with the unique opportunities presented by conducting research within San Francisco, United States. I have long admired [Institution/Organization Name]'s groundbreaking work on [Mention Specific Project or Area of Research], particularly your recent study on [Reference Specific Publication/Project if possible]. The prospect of learning from and contributing to such pioneering efforts under the mentorship of faculty like yourself is incredibly motivating. I am confident that my academic foundation, technical skills, research drive, and deep appreciation for the San Francisco academic community position me as a highly effective candidate ready to make immediate contributions during this internship.</w:t>
      </w:r>
    </w:p>
    <w:p>
      <w:pPr>
        <w:pStyle w:val="BodyText"/>
      </w:pPr>
      <w:r>
        <w:t xml:space="preserve">I am eager to bring my dedication, analytical skills, and passion for impactful research to your team in San Francisco. Thank you for considering my application. I have attached my resume, academic transcripts, and a letter of recommendation from Professor [Professor's Name] at [Your University], which further details my qualifications and potential as an Academic Researcher. I welcome the opportunity to discuss how my background aligns with your current research goals during an interview at your earliest convenience and can be reached via email or phone at your preferred time.</w:t>
      </w:r>
    </w:p>
    <w:p>
      <w:pPr>
        <w:pStyle w:val="BodyText"/>
      </w:pPr>
      <w:r>
        <w:t xml:space="preserve">Sincerely,</w:t>
      </w:r>
    </w:p>
    <w:p>
      <w:pPr>
        <w:pStyle w:val="BodyText"/>
      </w:pPr>
      <w:r>
        <w:t xml:space="preserve">[Your Handwritten Signature (if sending hard copy)]</w:t>
      </w:r>
    </w:p>
    <w:p>
      <w:pPr>
        <w:pStyle w:val="BodyText"/>
      </w:pPr>
      <w:r>
        <w:t xml:space="preserve">[Your Typed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Academic Researcher Position</dc:title>
  <dc:creator/>
  <cp:keywords/>
  <dcterms:created xsi:type="dcterms:W3CDTF">2026-07-23T15:44:16Z</dcterms:created>
  <dcterms:modified xsi:type="dcterms:W3CDTF">2026-07-23T15:44:16Z</dcterms:modified>
</cp:coreProperties>
</file>

<file path=docProps/custom.xml><?xml version="1.0" encoding="utf-8"?>
<Properties xmlns="http://schemas.openxmlformats.org/officeDocument/2006/custom-properties" xmlns:vt="http://schemas.openxmlformats.org/officeDocument/2006/docPropsVTypes"/>
</file>